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uerto</w:t>
      </w:r>
      <w:r>
        <w:t xml:space="preserve"> </w:t>
      </w:r>
      <w:r>
        <w:t xml:space="preserve">Ric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Puerto Rico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Puerto Rico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uerto Rico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Puerto Rico received a score of 35.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Puerto Rico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Puerto Rico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Puerto Rico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Puerto Rico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Puerto Rico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Puerto Rico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Puerto Rico received a score of 0.3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Puerto Rico received a score of 0.5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Puerto Rico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Puerto Rico received a score of 0.4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Puerto Rico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Puerto Rico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Puerto Rico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Puerto Rico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Puerto%20Ric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Puerto%20Ric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Puerto%20Ric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Puerto%20Ric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Puerto%20Ric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Puerto%20Ric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Puerto%20Ric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Puerto%20Ric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Puerto%20Ric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Puerto%20Ric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Puerto%20Ric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Puerto%20Ric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Puerto%20Ric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Puerto%20Ric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Puerto%20Ric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Puerto%20Ric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Puerto%20Ric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80,1990,200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6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5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03:24Z</dcterms:created>
  <dcterms:modified xsi:type="dcterms:W3CDTF">2024-03-19T20:0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Puerto Rico Country Report</vt:lpwstr>
  </property>
</Properties>
</file>